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d75f4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796a1f7-d2bc-4b82-bd72-23950b4550f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ee97fedb-9f46-4675-9adf-ad141d5e9ac6"/>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2f8d0510-9b7b-43d8-9185-3567aa8b2601"/>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a38251b-6a98-4fbc-8c42-e3968a6d7e75"/>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30f07611-9e23-4560-a3ab-734e93e30f96"/>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ab84f9a9-a6dd-4e13-bd6e-0b30564a247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48Z</dcterms:created>
  <dcterms:modified xsi:type="dcterms:W3CDTF">2023-08-02T17: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